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65617" w14:textId="7C69B085" w:rsidR="009F5B51" w:rsidRDefault="009F5B51" w:rsidP="009F5B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9F5B51">
        <w:rPr>
          <w:rFonts w:ascii="Helvetica" w:eastAsia="Times New Roman" w:hAnsi="Helvetica" w:cs="Helvetica"/>
          <w:color w:val="2D3B45"/>
          <w:sz w:val="24"/>
          <w:szCs w:val="24"/>
        </w:rPr>
        <w:t>Do you feel continual screening will be a help or hindrance to the organization?</w:t>
      </w:r>
    </w:p>
    <w:p w14:paraId="7DA5C677" w14:textId="4183A32E" w:rsidR="009F5B51" w:rsidRPr="009F5B51" w:rsidRDefault="009F5B51" w:rsidP="009F5B51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Yes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,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Continuous Screening is a necessary activity </w:t>
      </w:r>
      <w:r w:rsidR="005455B2">
        <w:rPr>
          <w:rFonts w:ascii="Helvetica" w:eastAsia="Times New Roman" w:hAnsi="Helvetica" w:cs="Helvetica"/>
          <w:color w:val="2D3B45"/>
          <w:sz w:val="24"/>
          <w:szCs w:val="24"/>
        </w:rPr>
        <w:t xml:space="preserve">which would help the organizations to have employees who </w:t>
      </w:r>
      <w:r w:rsidR="005455B2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are</w:t>
      </w:r>
      <w:r w:rsidR="004F4432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 xml:space="preserve"> responsible</w:t>
      </w:r>
      <w:r w:rsidR="004F4432">
        <w:rPr>
          <w:rFonts w:ascii="Helvetica" w:eastAsia="Times New Roman" w:hAnsi="Helvetica" w:cs="Helvetica"/>
          <w:color w:val="2D3B45"/>
          <w:sz w:val="24"/>
          <w:szCs w:val="24"/>
        </w:rPr>
        <w:t xml:space="preserve"> and lead to 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a</w:t>
      </w:r>
      <w:r w:rsidR="004F4432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 xml:space="preserve"> good</w:t>
      </w:r>
      <w:r w:rsidR="004F4432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4F4432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threat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-</w:t>
      </w:r>
      <w:r w:rsidR="004F4432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free</w:t>
      </w:r>
      <w:r w:rsidR="004F4432">
        <w:rPr>
          <w:rFonts w:ascii="Helvetica" w:eastAsia="Times New Roman" w:hAnsi="Helvetica" w:cs="Helvetica"/>
          <w:color w:val="2D3B45"/>
          <w:sz w:val="24"/>
          <w:szCs w:val="24"/>
        </w:rPr>
        <w:t xml:space="preserve"> environment. Continuous Screening will lead to identifying the environment where they have the </w:t>
      </w:r>
      <w:r w:rsidR="004F4432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loopholes</w:t>
      </w:r>
      <w:r w:rsidR="004F4432">
        <w:rPr>
          <w:rFonts w:ascii="Helvetica" w:eastAsia="Times New Roman" w:hAnsi="Helvetica" w:cs="Helvetica"/>
          <w:color w:val="2D3B45"/>
          <w:sz w:val="24"/>
          <w:szCs w:val="24"/>
        </w:rPr>
        <w:t xml:space="preserve"> and security breach points </w:t>
      </w:r>
      <w:proofErr w:type="gramStart"/>
      <w:r w:rsidR="004F4432">
        <w:rPr>
          <w:rFonts w:ascii="Helvetica" w:eastAsia="Times New Roman" w:hAnsi="Helvetica" w:cs="Helvetica"/>
          <w:color w:val="2D3B45"/>
          <w:sz w:val="24"/>
          <w:szCs w:val="24"/>
        </w:rPr>
        <w:t>and also</w:t>
      </w:r>
      <w:proofErr w:type="gramEnd"/>
      <w:r w:rsidR="004F4432">
        <w:rPr>
          <w:rFonts w:ascii="Helvetica" w:eastAsia="Times New Roman" w:hAnsi="Helvetica" w:cs="Helvetica"/>
          <w:color w:val="2D3B45"/>
          <w:sz w:val="24"/>
          <w:szCs w:val="24"/>
        </w:rPr>
        <w:t xml:space="preserve"> help to engage the employees being responsible.</w:t>
      </w:r>
    </w:p>
    <w:p w14:paraId="3A5179F0" w14:textId="6A291FA9" w:rsidR="009F5B51" w:rsidRDefault="009F5B51" w:rsidP="009F5B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9F5B51">
        <w:rPr>
          <w:rFonts w:ascii="Helvetica" w:eastAsia="Times New Roman" w:hAnsi="Helvetica" w:cs="Helvetica"/>
          <w:color w:val="2D3B45"/>
          <w:sz w:val="24"/>
          <w:szCs w:val="24"/>
        </w:rPr>
        <w:t>What are some of the potential ways in which an employee can be continually screened?</w:t>
      </w:r>
    </w:p>
    <w:p w14:paraId="46B080B8" w14:textId="53A94F89" w:rsidR="004F4432" w:rsidRDefault="004F4432" w:rsidP="004F4432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Screening employees must be a continuous process and it should </w:t>
      </w:r>
      <w:r w:rsidR="00103E0B">
        <w:rPr>
          <w:rFonts w:ascii="Helvetica" w:eastAsia="Times New Roman" w:hAnsi="Helvetica" w:cs="Helvetica"/>
          <w:color w:val="2D3B45"/>
          <w:sz w:val="24"/>
          <w:szCs w:val="24"/>
        </w:rPr>
        <w:t>be don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on regular intervals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without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notifications. </w:t>
      </w:r>
      <w:r w:rsidR="001B0D46">
        <w:rPr>
          <w:rFonts w:ascii="Helvetica" w:eastAsia="Times New Roman" w:hAnsi="Helvetica" w:cs="Helvetica"/>
          <w:color w:val="2D3B45"/>
          <w:sz w:val="24"/>
          <w:szCs w:val="24"/>
        </w:rPr>
        <w:t xml:space="preserve">In my previous </w:t>
      </w:r>
      <w:r w:rsidR="001B0D46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company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,</w:t>
      </w:r>
      <w:r w:rsidR="001B0D46">
        <w:rPr>
          <w:rFonts w:ascii="Helvetica" w:eastAsia="Times New Roman" w:hAnsi="Helvetica" w:cs="Helvetica"/>
          <w:color w:val="2D3B45"/>
          <w:sz w:val="24"/>
          <w:szCs w:val="24"/>
        </w:rPr>
        <w:t xml:space="preserve"> there used to be a team who </w:t>
      </w:r>
      <w:r w:rsidR="00A400F4">
        <w:rPr>
          <w:rFonts w:ascii="Helvetica" w:eastAsia="Times New Roman" w:hAnsi="Helvetica" w:cs="Helvetica"/>
          <w:color w:val="2D3B45"/>
          <w:sz w:val="24"/>
          <w:szCs w:val="24"/>
        </w:rPr>
        <w:t xml:space="preserve">do come for compliance and </w:t>
      </w:r>
      <w:r w:rsidR="00A400F4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screening</w:t>
      </w:r>
      <w:r w:rsidR="001B0D46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 xml:space="preserve"> and</w:t>
      </w:r>
      <w:r w:rsidR="001B0D46">
        <w:rPr>
          <w:rFonts w:ascii="Helvetica" w:eastAsia="Times New Roman" w:hAnsi="Helvetica" w:cs="Helvetica"/>
          <w:color w:val="2D3B45"/>
          <w:sz w:val="24"/>
          <w:szCs w:val="24"/>
        </w:rPr>
        <w:t xml:space="preserve"> auditing. </w:t>
      </w:r>
      <w:r w:rsidR="00A400F4">
        <w:rPr>
          <w:rFonts w:ascii="Helvetica" w:eastAsia="Times New Roman" w:hAnsi="Helvetica" w:cs="Helvetica"/>
          <w:color w:val="2D3B45"/>
          <w:sz w:val="24"/>
          <w:szCs w:val="24"/>
        </w:rPr>
        <w:t xml:space="preserve">Typically when if there is any internal audit we would get notified and they used to </w:t>
      </w:r>
      <w:r w:rsidR="00103E0B">
        <w:rPr>
          <w:rFonts w:ascii="Helvetica" w:eastAsia="Times New Roman" w:hAnsi="Helvetica" w:cs="Helvetica"/>
          <w:color w:val="2D3B45"/>
          <w:sz w:val="24"/>
          <w:szCs w:val="24"/>
        </w:rPr>
        <w:t>hold</w:t>
      </w:r>
      <w:r w:rsidR="00A400F4">
        <w:rPr>
          <w:rFonts w:ascii="Helvetica" w:eastAsia="Times New Roman" w:hAnsi="Helvetica" w:cs="Helvetica"/>
          <w:color w:val="2D3B45"/>
          <w:sz w:val="24"/>
          <w:szCs w:val="24"/>
        </w:rPr>
        <w:t xml:space="preserve"> one session what we need to do and how we have to be. Among that was keeping the desk clean with no sticky notes. We had a weird rule for us that we were not allowed to have a </w:t>
      </w:r>
      <w:r w:rsidR="00A400F4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notebook</w:t>
      </w:r>
      <w:r w:rsidR="00A400F4">
        <w:rPr>
          <w:rFonts w:ascii="Helvetica" w:eastAsia="Times New Roman" w:hAnsi="Helvetica" w:cs="Helvetica"/>
          <w:color w:val="2D3B45"/>
          <w:sz w:val="24"/>
          <w:szCs w:val="24"/>
        </w:rPr>
        <w:t xml:space="preserve"> or any white papers inside the OCD and only green papers provided even at the printers. we should have our desk and monitors in clean and passwords</w:t>
      </w:r>
      <w:r w:rsidR="001B0D46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proofErr w:type="gramStart"/>
      <w:r w:rsidR="00A400F4">
        <w:rPr>
          <w:rFonts w:ascii="Helvetica" w:eastAsia="Times New Roman" w:hAnsi="Helvetica" w:cs="Helvetica"/>
          <w:color w:val="2D3B45"/>
          <w:sz w:val="24"/>
          <w:szCs w:val="24"/>
        </w:rPr>
        <w:t xml:space="preserve">( </w:t>
      </w:r>
      <w:r w:rsidR="001B0D46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C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i</w:t>
      </w:r>
      <w:r w:rsidR="001B0D46"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trix</w:t>
      </w:r>
      <w:proofErr w:type="gramEnd"/>
      <w:r w:rsidR="00A400F4">
        <w:rPr>
          <w:rFonts w:ascii="Helvetica" w:eastAsia="Times New Roman" w:hAnsi="Helvetica" w:cs="Helvetica"/>
          <w:color w:val="2D3B45"/>
          <w:sz w:val="24"/>
          <w:szCs w:val="24"/>
        </w:rPr>
        <w:t xml:space="preserve"> OTPS) sent on the skypes should be cleaned up</w:t>
      </w:r>
      <w:r w:rsidR="001B0D46">
        <w:rPr>
          <w:rFonts w:ascii="Helvetica" w:eastAsia="Times New Roman" w:hAnsi="Helvetica" w:cs="Helvetica"/>
          <w:color w:val="2D3B45"/>
          <w:sz w:val="24"/>
          <w:szCs w:val="24"/>
        </w:rPr>
        <w:t xml:space="preserve"> etc.</w:t>
      </w:r>
    </w:p>
    <w:p w14:paraId="7205092E" w14:textId="6E3F7C1E" w:rsidR="00AC10B4" w:rsidRDefault="001B0D46" w:rsidP="00AC10B4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Each time When I had to shift the project even if it is internal, I have to go through the security Screening so that they will check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w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he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ther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 am legally authorized and my behavior and various other aspects even they send people from </w:t>
      </w:r>
      <w:r w:rsidR="00AC10B4">
        <w:rPr>
          <w:rFonts w:ascii="Helvetica" w:eastAsia="Times New Roman" w:hAnsi="Helvetica" w:cs="Helvetica"/>
          <w:color w:val="2D3B45"/>
          <w:sz w:val="24"/>
          <w:szCs w:val="24"/>
        </w:rPr>
        <w:t xml:space="preserve">the </w:t>
      </w:r>
      <w:proofErr w:type="gramStart"/>
      <w:r w:rsidR="00AC10B4">
        <w:rPr>
          <w:rFonts w:ascii="Helvetica" w:eastAsia="Times New Roman" w:hAnsi="Helvetica" w:cs="Helvetica"/>
          <w:color w:val="2D3B45"/>
          <w:sz w:val="24"/>
          <w:szCs w:val="24"/>
        </w:rPr>
        <w:t>third party</w:t>
      </w:r>
      <w:proofErr w:type="gramEnd"/>
      <w:r w:rsidR="00AC10B4">
        <w:rPr>
          <w:rFonts w:ascii="Helvetica" w:eastAsia="Times New Roman" w:hAnsi="Helvetica" w:cs="Helvetica"/>
          <w:color w:val="2D3B45"/>
          <w:sz w:val="24"/>
          <w:szCs w:val="24"/>
        </w:rPr>
        <w:t xml:space="preserve"> company to literally verify from neighbors where I live. That was ridiculous though. But as the article says  </w:t>
      </w:r>
    </w:p>
    <w:p w14:paraId="58F9B5EB" w14:textId="5A844CF5" w:rsidR="00AC10B4" w:rsidRPr="00AC10B4" w:rsidRDefault="00AC10B4" w:rsidP="00AC10B4">
      <w:pPr>
        <w:numPr>
          <w:ilvl w:val="0"/>
          <w:numId w:val="2"/>
        </w:numPr>
        <w:shd w:val="clear" w:color="auto" w:fill="FFFFFF"/>
        <w:spacing w:before="150" w:after="150" w:line="401" w:lineRule="atLeast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AC10B4">
        <w:rPr>
          <w:rFonts w:ascii="Helvetica" w:eastAsia="Times New Roman" w:hAnsi="Helvetica" w:cs="Helvetica"/>
          <w:color w:val="2D3B45"/>
          <w:sz w:val="24"/>
          <w:szCs w:val="24"/>
        </w:rPr>
        <w:t>Verifying the individual's identity</w:t>
      </w:r>
    </w:p>
    <w:p w14:paraId="7EC4EC48" w14:textId="20FFDDCC" w:rsidR="00AC10B4" w:rsidRPr="00AC10B4" w:rsidRDefault="00AC10B4" w:rsidP="00AC10B4">
      <w:pPr>
        <w:numPr>
          <w:ilvl w:val="0"/>
          <w:numId w:val="2"/>
        </w:numPr>
        <w:shd w:val="clear" w:color="auto" w:fill="FFFFFF"/>
        <w:spacing w:before="150" w:after="150" w:line="401" w:lineRule="atLeast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AC10B4">
        <w:rPr>
          <w:rFonts w:ascii="Helvetica" w:eastAsia="Times New Roman" w:hAnsi="Helvetica" w:cs="Helvetica"/>
          <w:color w:val="2D3B45"/>
          <w:sz w:val="24"/>
          <w:szCs w:val="24"/>
        </w:rPr>
        <w:t>Verifying his or her right to work</w:t>
      </w:r>
      <w:r w:rsidRPr="000154F5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63A98648" w14:textId="5E26879F" w:rsidR="00AC10B4" w:rsidRPr="00AC10B4" w:rsidRDefault="00AC10B4" w:rsidP="00AC10B4">
      <w:pPr>
        <w:numPr>
          <w:ilvl w:val="0"/>
          <w:numId w:val="2"/>
        </w:numPr>
        <w:shd w:val="clear" w:color="auto" w:fill="FFFFFF"/>
        <w:spacing w:before="150" w:after="150" w:line="401" w:lineRule="atLeast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0154F5">
        <w:rPr>
          <w:rFonts w:ascii="Helvetica" w:eastAsia="Times New Roman" w:hAnsi="Helvetica" w:cs="Helvetica"/>
          <w:color w:val="2D3B45"/>
          <w:sz w:val="24"/>
          <w:szCs w:val="24"/>
        </w:rPr>
        <w:t xml:space="preserve">Verifying </w:t>
      </w:r>
      <w:r w:rsidRPr="00AC10B4">
        <w:rPr>
          <w:rFonts w:ascii="Helvetica" w:eastAsia="Times New Roman" w:hAnsi="Helvetica" w:cs="Helvetica"/>
          <w:color w:val="2D3B45"/>
          <w:sz w:val="24"/>
          <w:szCs w:val="24"/>
        </w:rPr>
        <w:t>employment history and qualifications;</w:t>
      </w:r>
    </w:p>
    <w:p w14:paraId="7991695F" w14:textId="12C7AD8B" w:rsidR="00AC10B4" w:rsidRPr="00AC10B4" w:rsidRDefault="00AC10B4" w:rsidP="00AC10B4">
      <w:pPr>
        <w:numPr>
          <w:ilvl w:val="0"/>
          <w:numId w:val="2"/>
        </w:numPr>
        <w:shd w:val="clear" w:color="auto" w:fill="FFFFFF"/>
        <w:spacing w:before="150" w:after="150" w:line="401" w:lineRule="atLeast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AC10B4">
        <w:rPr>
          <w:rFonts w:ascii="Helvetica" w:eastAsia="Times New Roman" w:hAnsi="Helvetica" w:cs="Helvetica"/>
          <w:color w:val="2D3B45"/>
          <w:sz w:val="24"/>
          <w:szCs w:val="24"/>
        </w:rPr>
        <w:t xml:space="preserve">Checking </w:t>
      </w:r>
      <w:r w:rsidRPr="000154F5">
        <w:rPr>
          <w:rFonts w:ascii="Helvetica" w:eastAsia="Times New Roman" w:hAnsi="Helvetica" w:cs="Helvetica"/>
          <w:color w:val="2D3B45"/>
          <w:sz w:val="24"/>
          <w:szCs w:val="24"/>
        </w:rPr>
        <w:t>if there are any</w:t>
      </w:r>
      <w:r w:rsidRPr="00AC10B4">
        <w:rPr>
          <w:rFonts w:ascii="Helvetica" w:eastAsia="Times New Roman" w:hAnsi="Helvetica" w:cs="Helvetica"/>
          <w:color w:val="2D3B45"/>
          <w:sz w:val="24"/>
          <w:szCs w:val="24"/>
        </w:rPr>
        <w:t xml:space="preserve"> criminal records</w:t>
      </w:r>
    </w:p>
    <w:p w14:paraId="13BDF5A0" w14:textId="7CFD3D2E" w:rsidR="00AC10B4" w:rsidRPr="009F5B51" w:rsidRDefault="00AC10B4" w:rsidP="00AC10B4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Are the preliminary checks or the screening which companies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do.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These must be done in </w:t>
      </w:r>
      <w:r w:rsidR="006A7888">
        <w:rPr>
          <w:rFonts w:ascii="Helvetica" w:eastAsia="Times New Roman" w:hAnsi="Helvetica" w:cs="Helvetica"/>
          <w:color w:val="2D3B45"/>
          <w:sz w:val="24"/>
          <w:szCs w:val="24"/>
        </w:rPr>
        <w:t xml:space="preserve">a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periodic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manner which would </w:t>
      </w:r>
      <w:r w:rsidR="006A7888">
        <w:rPr>
          <w:rFonts w:ascii="Helvetica" w:eastAsia="Times New Roman" w:hAnsi="Helvetica" w:cs="Helvetica"/>
          <w:color w:val="2D3B45"/>
          <w:sz w:val="24"/>
          <w:szCs w:val="24"/>
        </w:rPr>
        <w:t xml:space="preserve">be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held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everyone responsible.</w:t>
      </w:r>
    </w:p>
    <w:p w14:paraId="62BFADE6" w14:textId="018C7820" w:rsidR="009F5B51" w:rsidRDefault="009F5B51" w:rsidP="009F5B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9F5B51">
        <w:rPr>
          <w:rFonts w:ascii="Helvetica" w:eastAsia="Times New Roman" w:hAnsi="Helvetica" w:cs="Helvetica"/>
          <w:color w:val="2D3B45"/>
          <w:sz w:val="24"/>
          <w:szCs w:val="24"/>
        </w:rPr>
        <w:t>Do you feel this is a violation of the employee's privacy or a necessity?</w:t>
      </w:r>
    </w:p>
    <w:p w14:paraId="08896615" w14:textId="072D7D6B" w:rsidR="00AC10B4" w:rsidRDefault="00430623" w:rsidP="00AC10B4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is is a necessary step though but there should be limitations not like dropping someone at your house to check out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w</w:t>
      </w:r>
      <w:r w:rsid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he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ther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 live at my permanent place or not. Which could be even rectified from the passport or any other documents which provide the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necessary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details upon it. Even though I would be informed that the professionals are coming out to verify the address which I have given I do not personally feel good and I feel they are really evading the privacy of the employee.</w:t>
      </w:r>
    </w:p>
    <w:p w14:paraId="4533FB77" w14:textId="66D3C249" w:rsidR="00430623" w:rsidRPr="009F5B51" w:rsidRDefault="00430623" w:rsidP="00430623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5393AF2C" w14:textId="4A287CB9" w:rsidR="00093DFB" w:rsidRDefault="009F5B51" w:rsidP="0043062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9F5B51">
        <w:rPr>
          <w:rFonts w:ascii="Helvetica" w:eastAsia="Times New Roman" w:hAnsi="Helvetica" w:cs="Helvetica"/>
          <w:color w:val="2D3B45"/>
          <w:sz w:val="24"/>
          <w:szCs w:val="24"/>
        </w:rPr>
        <w:t>How could this be implemented?</w:t>
      </w:r>
      <w:r w:rsidR="00430623">
        <w:rPr>
          <w:rFonts w:ascii="Helvetica" w:eastAsia="Times New Roman" w:hAnsi="Helvetica" w:cs="Helvetica"/>
          <w:color w:val="2D3B45"/>
          <w:sz w:val="24"/>
          <w:szCs w:val="24"/>
        </w:rPr>
        <w:tab/>
      </w:r>
    </w:p>
    <w:p w14:paraId="7793444C" w14:textId="5429773D" w:rsidR="00474A02" w:rsidRDefault="00430623" w:rsidP="00430623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y should have well documented and easily understandable </w:t>
      </w:r>
      <w:r w:rsidR="00474A02">
        <w:rPr>
          <w:rFonts w:ascii="Helvetica" w:eastAsia="Times New Roman" w:hAnsi="Helvetica" w:cs="Helvetica"/>
          <w:color w:val="2D3B45"/>
          <w:sz w:val="24"/>
          <w:szCs w:val="24"/>
        </w:rPr>
        <w:t>policy’s which define the discipline.</w:t>
      </w:r>
    </w:p>
    <w:p w14:paraId="1EB9DF98" w14:textId="6DD89C9A" w:rsidR="00430623" w:rsidRDefault="00474A02" w:rsidP="00430623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Countermeasures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should be defined, justified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and also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known to people.</w:t>
      </w:r>
    </w:p>
    <w:p w14:paraId="0E4598E8" w14:textId="606FC308" w:rsidR="00430623" w:rsidRDefault="00430623" w:rsidP="00474A02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430623">
        <w:rPr>
          <w:rFonts w:ascii="Helvetica" w:eastAsia="Times New Roman" w:hAnsi="Helvetica" w:cs="Helvetica"/>
          <w:color w:val="2D3B45"/>
          <w:sz w:val="24"/>
          <w:szCs w:val="24"/>
        </w:rPr>
        <w:t xml:space="preserve">The Screening should be taken periodically and </w:t>
      </w:r>
      <w:proofErr w:type="gramStart"/>
      <w:r w:rsidRPr="00430623">
        <w:rPr>
          <w:rFonts w:ascii="Helvetica" w:eastAsia="Times New Roman" w:hAnsi="Helvetica" w:cs="Helvetica"/>
          <w:color w:val="2D3B45"/>
          <w:sz w:val="24"/>
          <w:szCs w:val="24"/>
        </w:rPr>
        <w:t>also</w:t>
      </w:r>
      <w:proofErr w:type="gramEnd"/>
      <w:r w:rsidRPr="00430623">
        <w:rPr>
          <w:rFonts w:ascii="Helvetica" w:eastAsia="Times New Roman" w:hAnsi="Helvetica" w:cs="Helvetica"/>
          <w:color w:val="2D3B45"/>
          <w:sz w:val="24"/>
          <w:szCs w:val="24"/>
        </w:rPr>
        <w:t xml:space="preserve"> they should provide </w:t>
      </w:r>
      <w:r w:rsidRPr="006A7888">
        <w:rPr>
          <w:rFonts w:ascii="Helvetica" w:eastAsia="Times New Roman" w:hAnsi="Helvetica" w:cs="Helvetica"/>
          <w:noProof/>
          <w:color w:val="2D3B45"/>
          <w:sz w:val="24"/>
          <w:szCs w:val="24"/>
        </w:rPr>
        <w:t>strict</w:t>
      </w:r>
      <w:r w:rsidRPr="00430623">
        <w:rPr>
          <w:rFonts w:ascii="Helvetica" w:eastAsia="Times New Roman" w:hAnsi="Helvetica" w:cs="Helvetica"/>
          <w:color w:val="2D3B45"/>
          <w:sz w:val="24"/>
          <w:szCs w:val="24"/>
        </w:rPr>
        <w:t xml:space="preserve"> actions which employees have to face so that they should know it is really important.</w:t>
      </w:r>
    </w:p>
    <w:p w14:paraId="6932F612" w14:textId="77777777" w:rsidR="00474A02" w:rsidRPr="00474A02" w:rsidRDefault="00474A02" w:rsidP="00474A02">
      <w:p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bookmarkStart w:id="0" w:name="_GoBack"/>
      <w:bookmarkEnd w:id="0"/>
    </w:p>
    <w:sectPr w:rsidR="00474A02" w:rsidRPr="00474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962AE"/>
    <w:multiLevelType w:val="multilevel"/>
    <w:tmpl w:val="FF921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5D652F"/>
    <w:multiLevelType w:val="hybridMultilevel"/>
    <w:tmpl w:val="FC4EE1FC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2" w15:restartNumberingAfterBreak="0">
    <w:nsid w:val="670B648A"/>
    <w:multiLevelType w:val="multilevel"/>
    <w:tmpl w:val="8C228E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MDc3t7A0MTQzMDBU0lEKTi0uzszPAykwrAUAnSGCyCwAAAA="/>
  </w:docVars>
  <w:rsids>
    <w:rsidRoot w:val="00B30ED5"/>
    <w:rsid w:val="000154F5"/>
    <w:rsid w:val="00093DFB"/>
    <w:rsid w:val="00103E0B"/>
    <w:rsid w:val="001B0D46"/>
    <w:rsid w:val="00430623"/>
    <w:rsid w:val="00474A02"/>
    <w:rsid w:val="004F4432"/>
    <w:rsid w:val="005455B2"/>
    <w:rsid w:val="006A7888"/>
    <w:rsid w:val="006B28AE"/>
    <w:rsid w:val="007A0B2B"/>
    <w:rsid w:val="008F6F30"/>
    <w:rsid w:val="009F5B51"/>
    <w:rsid w:val="00A400F4"/>
    <w:rsid w:val="00AC10B4"/>
    <w:rsid w:val="00B30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20294"/>
  <w15:chartTrackingRefBased/>
  <w15:docId w15:val="{DB361E84-20AC-4443-839A-DB381F9BC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06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95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16</cp:revision>
  <dcterms:created xsi:type="dcterms:W3CDTF">2019-03-27T16:14:00Z</dcterms:created>
  <dcterms:modified xsi:type="dcterms:W3CDTF">2019-03-28T03:00:00Z</dcterms:modified>
</cp:coreProperties>
</file>